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9FA1F" w14:textId="77777777" w:rsidR="00331656" w:rsidRPr="002860C5" w:rsidRDefault="00331656" w:rsidP="00331656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1CFD75F8" w14:textId="67543AA2" w:rsidR="00331656" w:rsidRDefault="00331656" w:rsidP="00331656">
      <w:pPr>
        <w:pStyle w:val="a3"/>
        <w:numPr>
          <w:ilvl w:val="0"/>
          <w:numId w:val="1"/>
        </w:numPr>
      </w:pPr>
      <w:r w:rsidRPr="00331656">
        <w:t>Комбинированные</w:t>
      </w:r>
      <w:r>
        <w:t xml:space="preserve"> вычислит</w:t>
      </w:r>
      <w:r w:rsidR="003E2AFE">
        <w:t>ельные процессы.</w:t>
      </w:r>
    </w:p>
    <w:p w14:paraId="42A36490" w14:textId="64E04E9F" w:rsidR="00331656" w:rsidRDefault="00331656" w:rsidP="00331656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комбинированных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10DDDDD" w14:textId="7E26C7A5" w:rsidR="00C177F0" w:rsidRDefault="00331656" w:rsidP="00331656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30C5EF57" w14:textId="34C2AF6E" w:rsidR="00331656" w:rsidRDefault="0056134F" w:rsidP="00331656">
      <w:pPr>
        <w:pStyle w:val="a3"/>
        <w:numPr>
          <w:ilvl w:val="0"/>
          <w:numId w:val="1"/>
        </w:numPr>
      </w:pPr>
      <w:r>
        <w:t xml:space="preserve">Дан массив чисел X, который состоит из элементов </w:t>
      </w:r>
      <w:proofErr w:type="spellStart"/>
      <w:r>
        <w:t>X</w:t>
      </w:r>
      <w:r w:rsidRPr="0056134F">
        <w:rPr>
          <w:vertAlign w:val="subscript"/>
        </w:rPr>
        <w:t>i</w:t>
      </w:r>
      <w:proofErr w:type="spellEnd"/>
      <w:r>
        <w:t>, где i = 1 ÷ n (шаг по Z равен 2). Для элементов массива, попавших в заданный диапазон вычислить:</w:t>
      </w:r>
      <w:r w:rsidRPr="00331656">
        <w:rPr>
          <w:noProof/>
        </w:rPr>
        <w:t xml:space="preserve"> </w:t>
      </w:r>
      <w:r w:rsidR="00331656" w:rsidRPr="00331656">
        <w:rPr>
          <w:noProof/>
        </w:rPr>
        <w:drawing>
          <wp:inline distT="0" distB="0" distL="0" distR="0" wp14:anchorId="75001587" wp14:editId="433524A8">
            <wp:extent cx="2423160" cy="930102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49100" cy="94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7A690095" w14:textId="1221C657" w:rsidR="00331656" w:rsidRDefault="00331656" w:rsidP="00331656">
      <w:pPr>
        <w:pStyle w:val="a3"/>
        <w:numPr>
          <w:ilvl w:val="0"/>
          <w:numId w:val="1"/>
        </w:numPr>
      </w:pPr>
      <w:r w:rsidRPr="00331656">
        <w:rPr>
          <w:noProof/>
        </w:rPr>
        <w:drawing>
          <wp:inline distT="0" distB="0" distL="0" distR="0" wp14:anchorId="7638E187" wp14:editId="31821CB5">
            <wp:extent cx="2421958" cy="929640"/>
            <wp:effectExtent l="0" t="0" r="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60" cy="95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134F">
        <w:t>.</w:t>
      </w:r>
    </w:p>
    <w:p w14:paraId="38481757" w14:textId="3FDFCA53" w:rsidR="00331656" w:rsidRDefault="007667E0" w:rsidP="00331656">
      <w:pPr>
        <w:pStyle w:val="a3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6243CF6" wp14:editId="480340F5">
            <wp:extent cx="4765675" cy="9255125"/>
            <wp:effectExtent l="0" t="0" r="0" b="0"/>
            <wp:docPr id="16" name="Рисунок 16" descr="C:\Users\rakle\Downloads\Labaratory_work_11 - task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akle\Downloads\Labaratory_work_11 - task_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675" cy="925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20AC2" w14:textId="3083A0B0" w:rsidR="00331656" w:rsidRDefault="00331656" w:rsidP="00331656">
      <w:pPr>
        <w:pStyle w:val="a3"/>
        <w:numPr>
          <w:ilvl w:val="0"/>
          <w:numId w:val="1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56134F" w14:paraId="4D82B5D8" w14:textId="77777777" w:rsidTr="001103CE">
        <w:tc>
          <w:tcPr>
            <w:tcW w:w="2995" w:type="dxa"/>
          </w:tcPr>
          <w:p w14:paraId="7BA53FC1" w14:textId="77777777" w:rsidR="0056134F" w:rsidRDefault="0056134F" w:rsidP="001103CE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0D8BD683" w14:textId="77777777" w:rsidR="0056134F" w:rsidRDefault="0056134F" w:rsidP="001103CE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48B11BC2" w14:textId="77777777" w:rsidR="0056134F" w:rsidRDefault="0056134F" w:rsidP="001103CE">
            <w:r w:rsidRPr="005D7CB8">
              <w:rPr>
                <w:b/>
              </w:rPr>
              <w:t>Тип</w:t>
            </w:r>
          </w:p>
        </w:tc>
      </w:tr>
      <w:tr w:rsidR="0056134F" w14:paraId="482F68E4" w14:textId="77777777" w:rsidTr="001103CE">
        <w:tc>
          <w:tcPr>
            <w:tcW w:w="2995" w:type="dxa"/>
          </w:tcPr>
          <w:p w14:paraId="2A870D8A" w14:textId="66C2F103" w:rsidR="0056134F" w:rsidRPr="00AA6FD5" w:rsidRDefault="002D30F7" w:rsidP="001103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1A1F3A75" w14:textId="77777777" w:rsidR="0056134F" w:rsidRPr="00AA6FD5" w:rsidRDefault="0056134F" w:rsidP="001103CE">
            <w:r>
              <w:t>Счётчик цикла</w:t>
            </w:r>
          </w:p>
        </w:tc>
        <w:tc>
          <w:tcPr>
            <w:tcW w:w="2995" w:type="dxa"/>
          </w:tcPr>
          <w:p w14:paraId="3B124D61" w14:textId="1FA00FC5" w:rsidR="0056134F" w:rsidRDefault="0056134F" w:rsidP="001103CE">
            <w:r>
              <w:rPr>
                <w:lang w:val="en-US"/>
              </w:rPr>
              <w:t>integer</w:t>
            </w:r>
          </w:p>
        </w:tc>
      </w:tr>
      <w:tr w:rsidR="0056134F" w14:paraId="09F05B36" w14:textId="77777777" w:rsidTr="001103CE">
        <w:tc>
          <w:tcPr>
            <w:tcW w:w="2995" w:type="dxa"/>
          </w:tcPr>
          <w:p w14:paraId="1A8328DC" w14:textId="4DAF2434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z</w:t>
            </w:r>
          </w:p>
        </w:tc>
        <w:tc>
          <w:tcPr>
            <w:tcW w:w="2995" w:type="dxa"/>
          </w:tcPr>
          <w:p w14:paraId="34C32FCD" w14:textId="6A597700" w:rsidR="0056134F" w:rsidRDefault="0056134F" w:rsidP="001103CE">
            <w:r>
              <w:t>Индекс суммирования</w:t>
            </w:r>
          </w:p>
        </w:tc>
        <w:tc>
          <w:tcPr>
            <w:tcW w:w="2995" w:type="dxa"/>
          </w:tcPr>
          <w:p w14:paraId="3F0DA7EF" w14:textId="25DB59CD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6134F" w14:paraId="76FA631F" w14:textId="77777777" w:rsidTr="001103CE">
        <w:tc>
          <w:tcPr>
            <w:tcW w:w="2995" w:type="dxa"/>
          </w:tcPr>
          <w:p w14:paraId="5DD7C6D2" w14:textId="6F6FD3FD" w:rsidR="0056134F" w:rsidRPr="00AA6FD5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39F357E2" w14:textId="77777777" w:rsidR="0056134F" w:rsidRPr="00AA6FD5" w:rsidRDefault="0056134F" w:rsidP="001103CE">
            <w:r>
              <w:t>Сумма</w:t>
            </w:r>
          </w:p>
        </w:tc>
        <w:tc>
          <w:tcPr>
            <w:tcW w:w="2995" w:type="dxa"/>
          </w:tcPr>
          <w:p w14:paraId="477F3AAA" w14:textId="05845386" w:rsidR="0056134F" w:rsidRDefault="0056134F" w:rsidP="001103CE">
            <w:r>
              <w:rPr>
                <w:lang w:val="en-US"/>
              </w:rPr>
              <w:t>real</w:t>
            </w:r>
          </w:p>
        </w:tc>
      </w:tr>
      <w:tr w:rsidR="0056134F" w14:paraId="246E4F1F" w14:textId="77777777" w:rsidTr="001103CE">
        <w:tc>
          <w:tcPr>
            <w:tcW w:w="2995" w:type="dxa"/>
          </w:tcPr>
          <w:p w14:paraId="34E91D5C" w14:textId="55EEBAEA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2995" w:type="dxa"/>
          </w:tcPr>
          <w:p w14:paraId="6E181076" w14:textId="26FF35F7" w:rsidR="0056134F" w:rsidRPr="0056134F" w:rsidRDefault="0056134F" w:rsidP="001103CE">
            <w:r>
              <w:t>Результат</w:t>
            </w:r>
          </w:p>
        </w:tc>
        <w:tc>
          <w:tcPr>
            <w:tcW w:w="2995" w:type="dxa"/>
          </w:tcPr>
          <w:p w14:paraId="2C3C67FE" w14:textId="3DF6A8D9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6F5BC1FD" w14:textId="77777777" w:rsidTr="001103CE">
        <w:tc>
          <w:tcPr>
            <w:tcW w:w="2995" w:type="dxa"/>
          </w:tcPr>
          <w:p w14:paraId="6AC0B14B" w14:textId="02399973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2995" w:type="dxa"/>
          </w:tcPr>
          <w:p w14:paraId="7D5E735E" w14:textId="38578A19" w:rsidR="0056134F" w:rsidRPr="0056134F" w:rsidRDefault="0056134F" w:rsidP="001103CE"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2B7CD748" w14:textId="28AB908F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6E27140F" w14:textId="77777777" w:rsidTr="001103CE">
        <w:tc>
          <w:tcPr>
            <w:tcW w:w="2995" w:type="dxa"/>
          </w:tcPr>
          <w:p w14:paraId="2122506D" w14:textId="2E79ACC2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995" w:type="dxa"/>
          </w:tcPr>
          <w:p w14:paraId="3C741FBE" w14:textId="3AE05BD9" w:rsidR="0056134F" w:rsidRPr="0056134F" w:rsidRDefault="0056134F" w:rsidP="001103CE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4DF29410" w14:textId="1EE3E2A8" w:rsidR="0056134F" w:rsidRDefault="0056134F" w:rsidP="001103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08805BBF" w14:textId="77777777" w:rsidTr="001103CE">
        <w:tc>
          <w:tcPr>
            <w:tcW w:w="2995" w:type="dxa"/>
          </w:tcPr>
          <w:p w14:paraId="4AE802AF" w14:textId="1C7B37E8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d1</w:t>
            </w:r>
          </w:p>
        </w:tc>
        <w:tc>
          <w:tcPr>
            <w:tcW w:w="2995" w:type="dxa"/>
          </w:tcPr>
          <w:p w14:paraId="41BBD116" w14:textId="754BBAED" w:rsidR="0056134F" w:rsidRPr="0056134F" w:rsidRDefault="0056134F" w:rsidP="0056134F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5D5106D7" w14:textId="1F267767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263AC4AD" w14:textId="77777777" w:rsidTr="001103CE">
        <w:tc>
          <w:tcPr>
            <w:tcW w:w="2995" w:type="dxa"/>
          </w:tcPr>
          <w:p w14:paraId="6D1AFF3D" w14:textId="50767D11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d2</w:t>
            </w:r>
          </w:p>
        </w:tc>
        <w:tc>
          <w:tcPr>
            <w:tcW w:w="2995" w:type="dxa"/>
          </w:tcPr>
          <w:p w14:paraId="3FBEB634" w14:textId="4C305578" w:rsidR="0056134F" w:rsidRPr="0056134F" w:rsidRDefault="0056134F" w:rsidP="0056134F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1260CA3A" w14:textId="7FD5C616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6134F" w:rsidRPr="0056134F" w14:paraId="7D7FC7CF" w14:textId="77777777" w:rsidTr="001103CE">
        <w:tc>
          <w:tcPr>
            <w:tcW w:w="2995" w:type="dxa"/>
          </w:tcPr>
          <w:p w14:paraId="0DFDB2C6" w14:textId="7FD8C540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d3</w:t>
            </w:r>
          </w:p>
        </w:tc>
        <w:tc>
          <w:tcPr>
            <w:tcW w:w="2995" w:type="dxa"/>
          </w:tcPr>
          <w:p w14:paraId="58C00BF4" w14:textId="754F0A3C" w:rsidR="0056134F" w:rsidRPr="0056134F" w:rsidRDefault="0056134F" w:rsidP="0056134F">
            <w:pPr>
              <w:rPr>
                <w:lang w:val="en-US"/>
              </w:rPr>
            </w:pPr>
            <w:r>
              <w:t>Переменная</w:t>
            </w:r>
            <w:r w:rsidRPr="0056134F">
              <w:rPr>
                <w:lang w:val="en-US"/>
              </w:rPr>
              <w:t xml:space="preserve">, </w:t>
            </w:r>
            <w:r>
              <w:t>кот</w:t>
            </w:r>
            <w:r w:rsidRPr="0056134F">
              <w:rPr>
                <w:lang w:val="en-US"/>
              </w:rPr>
              <w:t xml:space="preserve">. </w:t>
            </w:r>
            <w:r>
              <w:t>вводит пользователь</w:t>
            </w:r>
          </w:p>
        </w:tc>
        <w:tc>
          <w:tcPr>
            <w:tcW w:w="2995" w:type="dxa"/>
          </w:tcPr>
          <w:p w14:paraId="5A97680E" w14:textId="3093354F" w:rsidR="0056134F" w:rsidRDefault="0056134F" w:rsidP="0056134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3829D33A" w14:textId="29C62AA1" w:rsidR="00331656" w:rsidRDefault="00331656" w:rsidP="00331656">
      <w:pPr>
        <w:pStyle w:val="a3"/>
        <w:numPr>
          <w:ilvl w:val="0"/>
          <w:numId w:val="1"/>
        </w:numPr>
        <w:rPr>
          <w:lang w:val="en-US"/>
        </w:rPr>
      </w:pPr>
    </w:p>
    <w:p w14:paraId="0C199B55" w14:textId="77777777" w:rsidR="000F79DC" w:rsidRPr="00A5020B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pr11;</w:t>
      </w:r>
    </w:p>
    <w:p w14:paraId="4D68C619" w14:textId="77777777" w:rsidR="000F79DC" w:rsidRPr="00A5020B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47848C17" w14:textId="77777777" w:rsidR="000F79DC" w:rsidRPr="00A5020B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as: </w:t>
      </w:r>
      <w:proofErr w:type="gram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A5020B">
        <w:rPr>
          <w:rFonts w:ascii="Courier New" w:hAnsi="Courier New" w:cs="Courier New"/>
          <w:color w:val="006400"/>
          <w:sz w:val="20"/>
          <w:szCs w:val="20"/>
          <w:lang w:val="en-US"/>
        </w:rPr>
        <w:t>1..10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A5020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2FF347C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y, k, a, d1, d2, d3, factor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38D42A0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i, z: </w:t>
      </w:r>
      <w:proofErr w:type="spellStart"/>
      <w:r w:rsidRPr="000F79DC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D41DC33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um(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2A975D5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A1A3609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(Power(a, b) + b) / factor;</w:t>
      </w:r>
    </w:p>
    <w:p w14:paraId="2A97BFF4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AABAE7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function</w:t>
      </w:r>
      <w:proofErr w:type="spellEnd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</w:rPr>
        <w:t>fac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): </w:t>
      </w:r>
      <w:proofErr w:type="spellStart"/>
      <w:r w:rsidRPr="000F79DC">
        <w:rPr>
          <w:rFonts w:ascii="Courier New" w:hAnsi="Courier New" w:cs="Courier New"/>
          <w:color w:val="0000FF"/>
          <w:sz w:val="20"/>
          <w:szCs w:val="20"/>
        </w:rPr>
        <w:t>real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750AEE5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7D5272B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</w:rPr>
        <w:t>fac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1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2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3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4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5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6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7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8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 xml:space="preserve">9 </w:t>
      </w: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r w:rsidRPr="000F79DC">
        <w:rPr>
          <w:rFonts w:ascii="Courier New" w:hAnsi="Courier New" w:cs="Courier New"/>
          <w:color w:val="006400"/>
          <w:sz w:val="20"/>
          <w:szCs w:val="20"/>
        </w:rPr>
        <w:t>10</w:t>
      </w:r>
      <w:r w:rsidRPr="000F79D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F07A30E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3074280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qr_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oo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c, d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88F105B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73731D17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qr_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oo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Power(d + 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], c)</w:t>
      </w:r>
    </w:p>
    <w:p w14:paraId="222FF7BD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3FD538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CE38ABB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factor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fact();</w:t>
      </w:r>
    </w:p>
    <w:p w14:paraId="604DE30D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k);</w:t>
      </w:r>
    </w:p>
    <w:p w14:paraId="270C4FA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a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a);</w:t>
      </w:r>
    </w:p>
    <w:p w14:paraId="1E57882A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d1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d1);</w:t>
      </w:r>
    </w:p>
    <w:p w14:paraId="1F0F815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d2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d2);</w:t>
      </w:r>
    </w:p>
    <w:p w14:paraId="30E17E0F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d3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d3);</w:t>
      </w:r>
    </w:p>
    <w:p w14:paraId="55ADD9AB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9845542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4C77A2D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+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3A6E8D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53F477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37A46A88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997AAE3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if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gt;= d1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nd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 d2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  <w:bookmarkStart w:id="0" w:name="_GoBack"/>
      <w:bookmarkEnd w:id="0"/>
    </w:p>
    <w:p w14:paraId="0A83AB3F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begin</w:t>
      </w:r>
    </w:p>
    <w:p w14:paraId="784D4F20" w14:textId="77777777" w:rsidR="000F79DC" w:rsidRPr="00CD0949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sqr_root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k, a)</w:t>
      </w:r>
    </w:p>
    <w:p w14:paraId="48E16427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</w:p>
    <w:p w14:paraId="09CC0ACE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else if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gt; d2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nd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&lt;= d3)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73C7441E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begin</w:t>
      </w:r>
    </w:p>
    <w:p w14:paraId="3E8D3772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z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94F6B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4FC8BBD1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= y + sum(z, mas[</w:t>
      </w:r>
      <w:proofErr w:type="spell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]);</w:t>
      </w:r>
    </w:p>
    <w:p w14:paraId="62DA20C2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  </w:t>
      </w:r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z :</w:t>
      </w:r>
      <w:proofErr w:type="gram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z +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5279887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z &lt;= </w:t>
      </w:r>
      <w:r w:rsidRPr="000F79DC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B135C05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0BDF1A6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</w:t>
      </w:r>
      <w:r w:rsidRPr="000F79D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1EC523C" w14:textId="77777777" w:rsidR="000F79DC" w:rsidRPr="000F79DC" w:rsidRDefault="000F79DC" w:rsidP="000F79D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F79DC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0F79DC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0CA64DA4" w14:textId="221B950D" w:rsidR="000F79DC" w:rsidRPr="000F79DC" w:rsidRDefault="000F79DC" w:rsidP="000F79DC">
      <w:pPr>
        <w:ind w:left="360"/>
        <w:rPr>
          <w:lang w:val="en-US"/>
        </w:rPr>
      </w:pPr>
      <w:proofErr w:type="spellStart"/>
      <w:r w:rsidRPr="000F79D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0F79D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18349715" w14:textId="49D3D6AB" w:rsidR="00331656" w:rsidRDefault="000F79DC" w:rsidP="000F79DC">
      <w:pPr>
        <w:pStyle w:val="a3"/>
        <w:numPr>
          <w:ilvl w:val="0"/>
          <w:numId w:val="1"/>
        </w:numPr>
      </w:pPr>
      <w:r w:rsidRPr="000F79DC">
        <w:rPr>
          <w:noProof/>
        </w:rPr>
        <w:drawing>
          <wp:inline distT="0" distB="0" distL="0" distR="0" wp14:anchorId="0582904B" wp14:editId="39A76988">
            <wp:extent cx="1691640" cy="1017680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99354" cy="102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81B00" w14:textId="044E4A39" w:rsidR="00331656" w:rsidRDefault="0056134F" w:rsidP="00331656">
      <w:pPr>
        <w:pStyle w:val="a3"/>
        <w:numPr>
          <w:ilvl w:val="0"/>
          <w:numId w:val="1"/>
        </w:numPr>
      </w:pPr>
      <w:r>
        <w:t>В функции вынес подсчёт суммы для упрощения реализации программы.</w:t>
      </w:r>
    </w:p>
    <w:p w14:paraId="458C6441" w14:textId="5C973531" w:rsidR="00331656" w:rsidRDefault="0056134F" w:rsidP="00331656">
      <w:pPr>
        <w:pStyle w:val="a3"/>
        <w:numPr>
          <w:ilvl w:val="0"/>
          <w:numId w:val="1"/>
        </w:numPr>
      </w:pPr>
      <w:r>
        <w:t xml:space="preserve">Дан массив чисел X, который состоит из элементов </w:t>
      </w:r>
      <w:proofErr w:type="spellStart"/>
      <w:r>
        <w:t>Xi</w:t>
      </w:r>
      <w:proofErr w:type="spellEnd"/>
      <w:r>
        <w:t>, где i = 1 ÷ n (шаг по Z равен 2). Для элементов массива, попавших в заданный диапазон, вычислил:</w:t>
      </w:r>
      <w:r w:rsidRPr="0056134F">
        <w:t xml:space="preserve"> </w:t>
      </w:r>
      <w:r w:rsidRPr="00331656">
        <w:rPr>
          <w:noProof/>
        </w:rPr>
        <w:drawing>
          <wp:inline distT="0" distB="0" distL="0" distR="0" wp14:anchorId="64EBD13D" wp14:editId="45C6FF01">
            <wp:extent cx="2421958" cy="929640"/>
            <wp:effectExtent l="0" t="0" r="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60" cy="95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08AEB" w14:textId="3B5D8C40" w:rsidR="0056134F" w:rsidRDefault="0056134F" w:rsidP="0056134F"/>
    <w:p w14:paraId="30A4458A" w14:textId="2F786408" w:rsidR="0056134F" w:rsidRPr="002860C5" w:rsidRDefault="0056134F" w:rsidP="0056134F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2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290C9142" w14:textId="175230BF" w:rsidR="0056134F" w:rsidRDefault="0056134F" w:rsidP="0056134F">
      <w:pPr>
        <w:pStyle w:val="a3"/>
        <w:numPr>
          <w:ilvl w:val="0"/>
          <w:numId w:val="2"/>
        </w:numPr>
      </w:pPr>
      <w:r w:rsidRPr="00331656">
        <w:t>Комбинированные</w:t>
      </w:r>
      <w:r>
        <w:t xml:space="preserve"> вычислит</w:t>
      </w:r>
      <w:r w:rsidR="003E2AFE">
        <w:t>ельные процессы.</w:t>
      </w:r>
    </w:p>
    <w:p w14:paraId="622D4773" w14:textId="77777777" w:rsidR="0056134F" w:rsidRDefault="0056134F" w:rsidP="0056134F">
      <w:pPr>
        <w:pStyle w:val="a3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комбинированных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E1AE2A3" w14:textId="38A2628B" w:rsidR="0056134F" w:rsidRDefault="0056134F" w:rsidP="0056134F">
      <w:pPr>
        <w:pStyle w:val="a3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0EDA55B6" w14:textId="01CEF446" w:rsidR="0056134F" w:rsidRDefault="0056134F" w:rsidP="0056134F">
      <w:pPr>
        <w:pStyle w:val="a3"/>
        <w:numPr>
          <w:ilvl w:val="0"/>
          <w:numId w:val="2"/>
        </w:numPr>
      </w:pPr>
      <w:r w:rsidRPr="0056134F">
        <w:t>Вычислить значение функции:</w:t>
      </w:r>
      <w:r w:rsidRPr="0056134F">
        <w:rPr>
          <w:noProof/>
        </w:rPr>
        <w:t xml:space="preserve"> </w:t>
      </w:r>
      <w:r w:rsidRPr="0056134F">
        <w:rPr>
          <w:noProof/>
        </w:rPr>
        <w:drawing>
          <wp:inline distT="0" distB="0" distL="0" distR="0" wp14:anchorId="75876C43" wp14:editId="3EFB3363">
            <wp:extent cx="1272540" cy="930992"/>
            <wp:effectExtent l="0" t="0" r="381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8376" cy="94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7B7DE28A" w14:textId="2BD0DD2B" w:rsidR="0056134F" w:rsidRDefault="0056134F" w:rsidP="0056134F">
      <w:pPr>
        <w:pStyle w:val="a3"/>
        <w:numPr>
          <w:ilvl w:val="0"/>
          <w:numId w:val="2"/>
        </w:numPr>
      </w:pPr>
      <w:r w:rsidRPr="0056134F">
        <w:rPr>
          <w:noProof/>
        </w:rPr>
        <w:drawing>
          <wp:inline distT="0" distB="0" distL="0" distR="0" wp14:anchorId="099AA21B" wp14:editId="0C49A427">
            <wp:extent cx="1272540" cy="930992"/>
            <wp:effectExtent l="0" t="0" r="3810" b="254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8376" cy="94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06C18E3F" w14:textId="3F701FC6" w:rsidR="0056134F" w:rsidRDefault="00CD596A" w:rsidP="0056134F">
      <w:pPr>
        <w:pStyle w:val="a3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6F993117" wp14:editId="3A387995">
            <wp:extent cx="4376087" cy="6178665"/>
            <wp:effectExtent l="0" t="0" r="0" b="0"/>
            <wp:docPr id="19" name="Рисунок 19" descr="C:\Users\rakle\Downloads\Labaratory_work_11 - task_2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akle\Downloads\Labaratory_work_11 - task_2 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580" cy="6199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E2798" w14:textId="6A7152DE" w:rsidR="00A5020B" w:rsidRDefault="00A5020B" w:rsidP="0056134F">
      <w:pPr>
        <w:pStyle w:val="a3"/>
        <w:numPr>
          <w:ilvl w:val="0"/>
          <w:numId w:val="2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FC3134" w14:paraId="69C58B99" w14:textId="77777777" w:rsidTr="001103CE">
        <w:tc>
          <w:tcPr>
            <w:tcW w:w="2995" w:type="dxa"/>
          </w:tcPr>
          <w:p w14:paraId="4C1545B6" w14:textId="77777777" w:rsidR="00FC3134" w:rsidRDefault="00FC3134" w:rsidP="001103CE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672036E0" w14:textId="77777777" w:rsidR="00FC3134" w:rsidRDefault="00FC3134" w:rsidP="001103CE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59E60E75" w14:textId="77777777" w:rsidR="00FC3134" w:rsidRDefault="00FC3134" w:rsidP="001103CE">
            <w:r w:rsidRPr="005D7CB8">
              <w:rPr>
                <w:b/>
              </w:rPr>
              <w:t>Тип</w:t>
            </w:r>
          </w:p>
        </w:tc>
      </w:tr>
      <w:tr w:rsidR="00FC3134" w14:paraId="0C6F2C60" w14:textId="77777777" w:rsidTr="001103CE">
        <w:tc>
          <w:tcPr>
            <w:tcW w:w="2995" w:type="dxa"/>
          </w:tcPr>
          <w:p w14:paraId="5A895867" w14:textId="25A322E9" w:rsidR="00FC3134" w:rsidRPr="00AA6FD5" w:rsidRDefault="00FC3134" w:rsidP="001103CE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995" w:type="dxa"/>
          </w:tcPr>
          <w:p w14:paraId="62114FDE" w14:textId="2357EA14" w:rsidR="00FC3134" w:rsidRPr="00FC3134" w:rsidRDefault="00FC3134" w:rsidP="001103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Переменная</w:t>
            </w:r>
            <w:proofErr w:type="spellEnd"/>
          </w:p>
        </w:tc>
        <w:tc>
          <w:tcPr>
            <w:tcW w:w="2995" w:type="dxa"/>
          </w:tcPr>
          <w:p w14:paraId="4D31D96E" w14:textId="6022228A" w:rsidR="00FC3134" w:rsidRDefault="00FC3134" w:rsidP="001103CE">
            <w:r>
              <w:rPr>
                <w:lang w:val="en-US"/>
              </w:rPr>
              <w:t>real</w:t>
            </w:r>
          </w:p>
        </w:tc>
      </w:tr>
      <w:tr w:rsidR="00FC3134" w14:paraId="04A065D0" w14:textId="77777777" w:rsidTr="001103CE">
        <w:tc>
          <w:tcPr>
            <w:tcW w:w="2995" w:type="dxa"/>
          </w:tcPr>
          <w:p w14:paraId="2006296E" w14:textId="4AA66A2C" w:rsidR="00FC3134" w:rsidRPr="00AA6FD5" w:rsidRDefault="00FC3134" w:rsidP="001103CE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2995" w:type="dxa"/>
          </w:tcPr>
          <w:p w14:paraId="27703089" w14:textId="6C6CB70A" w:rsidR="00FC3134" w:rsidRPr="00AA6FD5" w:rsidRDefault="00FC3134" w:rsidP="001103CE">
            <w:r>
              <w:t>Результат</w:t>
            </w:r>
          </w:p>
        </w:tc>
        <w:tc>
          <w:tcPr>
            <w:tcW w:w="2995" w:type="dxa"/>
          </w:tcPr>
          <w:p w14:paraId="1602CDDD" w14:textId="7BD31EA4" w:rsidR="00FC3134" w:rsidRDefault="00FC3134" w:rsidP="001103CE">
            <w:r>
              <w:rPr>
                <w:lang w:val="en-US"/>
              </w:rPr>
              <w:t>real</w:t>
            </w:r>
          </w:p>
        </w:tc>
      </w:tr>
    </w:tbl>
    <w:p w14:paraId="63DEFACB" w14:textId="37650847" w:rsidR="00A5020B" w:rsidRDefault="00A5020B" w:rsidP="0056134F">
      <w:pPr>
        <w:pStyle w:val="a3"/>
        <w:numPr>
          <w:ilvl w:val="0"/>
          <w:numId w:val="2"/>
        </w:numPr>
      </w:pPr>
    </w:p>
    <w:p w14:paraId="2CDF07CF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pr11;</w:t>
      </w:r>
    </w:p>
    <w:p w14:paraId="033B6BEA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19A7B013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y: </w:t>
      </w:r>
      <w:r w:rsidRPr="00A5020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11A87FE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01E009DF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A5020B">
        <w:rPr>
          <w:rFonts w:ascii="Courier New" w:hAnsi="Courier New" w:cs="Courier New"/>
          <w:color w:val="0000FF"/>
          <w:sz w:val="20"/>
          <w:szCs w:val="20"/>
          <w:lang w:val="en-US"/>
        </w:rPr>
        <w:t>'x = '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0AE76763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proofErr w:type="spellEnd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gramStart"/>
      <w:r w:rsidRPr="00A5020B">
        <w:rPr>
          <w:rFonts w:ascii="Courier New" w:hAnsi="Courier New" w:cs="Courier New"/>
          <w:color w:val="000000"/>
          <w:sz w:val="20"/>
          <w:szCs w:val="20"/>
        </w:rPr>
        <w:t>x &gt;</w:t>
      </w:r>
      <w:proofErr w:type="gramEnd"/>
      <w:r w:rsidRPr="00A5020B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A5020B">
        <w:rPr>
          <w:rFonts w:ascii="Courier New" w:hAnsi="Courier New" w:cs="Courier New"/>
          <w:color w:val="006400"/>
          <w:sz w:val="20"/>
          <w:szCs w:val="20"/>
        </w:rPr>
        <w:t xml:space="preserve">1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then</w:t>
      </w:r>
      <w:proofErr w:type="spellEnd"/>
    </w:p>
    <w:p w14:paraId="6A75FD5B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B858C53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* x;</w:t>
      </w:r>
    </w:p>
    <w:p w14:paraId="5D653BDE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D0949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0FB6AD2F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6E1EAF60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else if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x &gt;= </w:t>
      </w:r>
      <w:r w:rsidRPr="00A5020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nd 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x &lt; </w:t>
      </w:r>
      <w:r w:rsidRPr="00A5020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A5020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2A3AE4C5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0672CD0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* x;</w:t>
      </w:r>
    </w:p>
    <w:p w14:paraId="012EF9D7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D0949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02334B28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04D6EACB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  <w:proofErr w:type="spellEnd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proofErr w:type="spellEnd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A5020B">
        <w:rPr>
          <w:rFonts w:ascii="Courier New" w:hAnsi="Courier New" w:cs="Courier New"/>
          <w:color w:val="000000"/>
          <w:sz w:val="20"/>
          <w:szCs w:val="20"/>
        </w:rPr>
        <w:t xml:space="preserve">x </w:t>
      </w:r>
      <w:proofErr w:type="gramStart"/>
      <w:r w:rsidRPr="00A5020B">
        <w:rPr>
          <w:rFonts w:ascii="Courier New" w:hAnsi="Courier New" w:cs="Courier New"/>
          <w:color w:val="000000"/>
          <w:sz w:val="20"/>
          <w:szCs w:val="20"/>
        </w:rPr>
        <w:t xml:space="preserve">&lt; </w:t>
      </w:r>
      <w:r w:rsidRPr="00A5020B">
        <w:rPr>
          <w:rFonts w:ascii="Courier New" w:hAnsi="Courier New" w:cs="Courier New"/>
          <w:color w:val="006400"/>
          <w:sz w:val="20"/>
          <w:szCs w:val="20"/>
        </w:rPr>
        <w:t>0</w:t>
      </w:r>
      <w:proofErr w:type="gramEnd"/>
      <w:r w:rsidRPr="00A5020B">
        <w:rPr>
          <w:rFonts w:ascii="Courier New" w:hAnsi="Courier New" w:cs="Courier New"/>
          <w:color w:val="006400"/>
          <w:sz w:val="20"/>
          <w:szCs w:val="20"/>
        </w:rPr>
        <w:t xml:space="preserve">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then</w:t>
      </w:r>
      <w:proofErr w:type="spellEnd"/>
    </w:p>
    <w:p w14:paraId="43FA21A2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6DE911AC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/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* abs(x);</w:t>
      </w:r>
    </w:p>
    <w:p w14:paraId="2157E1B5" w14:textId="77777777" w:rsidR="00A5020B" w:rsidRPr="00CD0949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D0949">
        <w:rPr>
          <w:rFonts w:ascii="Courier New" w:hAnsi="Courier New" w:cs="Courier New"/>
          <w:color w:val="0000FF"/>
          <w:sz w:val="20"/>
          <w:szCs w:val="20"/>
          <w:lang w:val="en-US"/>
        </w:rPr>
        <w:t>'y = '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, y)</w:t>
      </w:r>
    </w:p>
    <w:p w14:paraId="437A97B9" w14:textId="77777777" w:rsidR="00A5020B" w:rsidRPr="00A5020B" w:rsidRDefault="00A5020B" w:rsidP="00A5020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5020B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64526F0" w14:textId="511B6C2C" w:rsidR="00A5020B" w:rsidRDefault="00A5020B" w:rsidP="00A5020B">
      <w:pPr>
        <w:ind w:left="360"/>
      </w:pPr>
      <w:proofErr w:type="spellStart"/>
      <w:r w:rsidRPr="00A5020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5020B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4A62909" w14:textId="6D1CDD27" w:rsidR="00A5020B" w:rsidRDefault="00A5020B" w:rsidP="00A5020B">
      <w:pPr>
        <w:pStyle w:val="a3"/>
        <w:numPr>
          <w:ilvl w:val="0"/>
          <w:numId w:val="2"/>
        </w:numPr>
      </w:pPr>
      <w:r w:rsidRPr="00A5020B">
        <w:rPr>
          <w:noProof/>
        </w:rPr>
        <w:drawing>
          <wp:inline distT="0" distB="0" distL="0" distR="0" wp14:anchorId="075D1888" wp14:editId="4517E016">
            <wp:extent cx="982980" cy="663512"/>
            <wp:effectExtent l="0" t="0" r="762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85885" cy="665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250FF" w14:textId="0006DA8E" w:rsidR="00A5020B" w:rsidRDefault="000F0CF4" w:rsidP="0056134F">
      <w:pPr>
        <w:pStyle w:val="a3"/>
        <w:numPr>
          <w:ilvl w:val="0"/>
          <w:numId w:val="2"/>
        </w:numPr>
      </w:pPr>
      <w:r>
        <w:t xml:space="preserve">Реализовал программу с использованием </w:t>
      </w:r>
      <w:r>
        <w:rPr>
          <w:lang w:val="en-US"/>
        </w:rPr>
        <w:t>else</w:t>
      </w:r>
      <w:r w:rsidRPr="000F0CF4">
        <w:t xml:space="preserve"> </w:t>
      </w:r>
      <w:r>
        <w:rPr>
          <w:lang w:val="en-US"/>
        </w:rPr>
        <w:t>if</w:t>
      </w:r>
      <w:r w:rsidRPr="000F0CF4">
        <w:t>.</w:t>
      </w:r>
    </w:p>
    <w:p w14:paraId="5DE1C669" w14:textId="3261E41D" w:rsidR="00A5020B" w:rsidRDefault="00FC3134" w:rsidP="0056134F">
      <w:pPr>
        <w:pStyle w:val="a3"/>
        <w:numPr>
          <w:ilvl w:val="0"/>
          <w:numId w:val="2"/>
        </w:numPr>
      </w:pPr>
      <w:r>
        <w:t>Вычислил</w:t>
      </w:r>
      <w:r w:rsidRPr="0056134F">
        <w:t xml:space="preserve"> значение функции:</w:t>
      </w:r>
      <w:r w:rsidRPr="00FC3134">
        <w:t xml:space="preserve"> </w:t>
      </w:r>
      <w:r w:rsidRPr="0056134F">
        <w:rPr>
          <w:noProof/>
        </w:rPr>
        <w:drawing>
          <wp:inline distT="0" distB="0" distL="0" distR="0" wp14:anchorId="42166773" wp14:editId="708B7DB1">
            <wp:extent cx="1272540" cy="930992"/>
            <wp:effectExtent l="0" t="0" r="3810" b="254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8376" cy="94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CB87C" w14:textId="59DA47BC" w:rsidR="00A5020B" w:rsidRDefault="00A5020B" w:rsidP="00A5020B"/>
    <w:p w14:paraId="320EEAD8" w14:textId="63B6612E" w:rsidR="00A5020B" w:rsidRPr="002860C5" w:rsidRDefault="00A5020B" w:rsidP="00A5020B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3</w:t>
      </w:r>
      <w:r>
        <w:rPr>
          <w:sz w:val="32"/>
          <w:szCs w:val="32"/>
        </w:rPr>
        <w:t xml:space="preserve"> задание на 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01542735" w14:textId="5C4CE60B" w:rsidR="00A5020B" w:rsidRDefault="00A5020B" w:rsidP="00A5020B">
      <w:pPr>
        <w:pStyle w:val="a3"/>
        <w:numPr>
          <w:ilvl w:val="0"/>
          <w:numId w:val="3"/>
        </w:numPr>
      </w:pPr>
      <w:r w:rsidRPr="00331656">
        <w:t>Комбинированные</w:t>
      </w:r>
      <w:r>
        <w:t xml:space="preserve"> вычислит</w:t>
      </w:r>
      <w:r w:rsidR="003E2AFE">
        <w:t>ельные процессы.</w:t>
      </w:r>
    </w:p>
    <w:p w14:paraId="1470BB5A" w14:textId="77777777" w:rsidR="00A5020B" w:rsidRDefault="00A5020B" w:rsidP="00A5020B">
      <w:pPr>
        <w:pStyle w:val="a3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комбинированных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3D02DC9" w14:textId="66BB1972" w:rsidR="00A5020B" w:rsidRDefault="00A5020B" w:rsidP="00A5020B">
      <w:pPr>
        <w:pStyle w:val="a3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25FED423" w14:textId="68D3E755" w:rsidR="00A5020B" w:rsidRDefault="000F0CF4" w:rsidP="000F0CF4">
      <w:pPr>
        <w:pStyle w:val="a3"/>
        <w:numPr>
          <w:ilvl w:val="0"/>
          <w:numId w:val="3"/>
        </w:numPr>
      </w:pPr>
      <w:r>
        <w:t>Составить программу подсчета суммы факториалов целых чисел, где сумма не превышает число А, которое вводится с клавиатуры. На экран вывести сумму и все слагаемые.</w:t>
      </w:r>
    </w:p>
    <w:p w14:paraId="245EA204" w14:textId="1F07379B" w:rsidR="000F0CF4" w:rsidRDefault="002D30F7" w:rsidP="000F0CF4">
      <w:pPr>
        <w:pStyle w:val="a3"/>
        <w:numPr>
          <w:ilvl w:val="0"/>
          <w:numId w:val="3"/>
        </w:numPr>
      </w:pPr>
      <w:r>
        <w:t>–</w:t>
      </w:r>
    </w:p>
    <w:p w14:paraId="3757D12D" w14:textId="36B9B3C2" w:rsidR="000F0CF4" w:rsidRDefault="00CD596A" w:rsidP="000F0CF4">
      <w:pPr>
        <w:pStyle w:val="a3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6289CC93" wp14:editId="15DC1260">
            <wp:extent cx="3110230" cy="9241155"/>
            <wp:effectExtent l="0" t="0" r="0" b="0"/>
            <wp:docPr id="18" name="Рисунок 18" descr="C:\Users\rakle\Downloads\Labaratory_work_11 - task_3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akle\Downloads\Labaratory_work_11 - task_3 (4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924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201B6" w14:textId="695ECBEF" w:rsidR="000F0CF4" w:rsidRDefault="000F0CF4" w:rsidP="000F0CF4">
      <w:pPr>
        <w:pStyle w:val="a3"/>
        <w:numPr>
          <w:ilvl w:val="0"/>
          <w:numId w:val="3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2995"/>
        <w:gridCol w:w="2995"/>
      </w:tblGrid>
      <w:tr w:rsidR="002D30F7" w14:paraId="1D164281" w14:textId="77777777" w:rsidTr="001103CE">
        <w:tc>
          <w:tcPr>
            <w:tcW w:w="2995" w:type="dxa"/>
          </w:tcPr>
          <w:p w14:paraId="64E5A671" w14:textId="77777777" w:rsidR="002D30F7" w:rsidRDefault="002D30F7" w:rsidP="001103CE">
            <w:r w:rsidRPr="005D7CB8">
              <w:rPr>
                <w:b/>
              </w:rPr>
              <w:t>Имя</w:t>
            </w:r>
          </w:p>
        </w:tc>
        <w:tc>
          <w:tcPr>
            <w:tcW w:w="2995" w:type="dxa"/>
          </w:tcPr>
          <w:p w14:paraId="592F3A1B" w14:textId="77777777" w:rsidR="002D30F7" w:rsidRDefault="002D30F7" w:rsidP="001103CE">
            <w:r w:rsidRPr="005D7CB8">
              <w:rPr>
                <w:b/>
              </w:rPr>
              <w:t>Смысл</w:t>
            </w:r>
          </w:p>
        </w:tc>
        <w:tc>
          <w:tcPr>
            <w:tcW w:w="2995" w:type="dxa"/>
          </w:tcPr>
          <w:p w14:paraId="03D4FDB9" w14:textId="77777777" w:rsidR="002D30F7" w:rsidRDefault="002D30F7" w:rsidP="001103CE">
            <w:r w:rsidRPr="005D7CB8">
              <w:rPr>
                <w:b/>
              </w:rPr>
              <w:t>Тип</w:t>
            </w:r>
          </w:p>
        </w:tc>
      </w:tr>
      <w:tr w:rsidR="002D30F7" w14:paraId="30952CFA" w14:textId="77777777" w:rsidTr="001103CE">
        <w:tc>
          <w:tcPr>
            <w:tcW w:w="2995" w:type="dxa"/>
          </w:tcPr>
          <w:p w14:paraId="7A020D5A" w14:textId="77777777" w:rsidR="002D30F7" w:rsidRPr="00AA6FD5" w:rsidRDefault="002D30F7" w:rsidP="001103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995" w:type="dxa"/>
          </w:tcPr>
          <w:p w14:paraId="3BC72244" w14:textId="77777777" w:rsidR="002D30F7" w:rsidRPr="00AA6FD5" w:rsidRDefault="002D30F7" w:rsidP="001103CE">
            <w:r>
              <w:t>Счётчик цикла</w:t>
            </w:r>
          </w:p>
        </w:tc>
        <w:tc>
          <w:tcPr>
            <w:tcW w:w="2995" w:type="dxa"/>
          </w:tcPr>
          <w:p w14:paraId="617A6C2F" w14:textId="77777777" w:rsidR="002D30F7" w:rsidRDefault="002D30F7" w:rsidP="001103CE">
            <w:r>
              <w:rPr>
                <w:lang w:val="en-US"/>
              </w:rPr>
              <w:t>integer</w:t>
            </w:r>
          </w:p>
        </w:tc>
      </w:tr>
      <w:tr w:rsidR="002D30F7" w14:paraId="77B9C624" w14:textId="77777777" w:rsidTr="001103CE">
        <w:tc>
          <w:tcPr>
            <w:tcW w:w="2995" w:type="dxa"/>
          </w:tcPr>
          <w:p w14:paraId="65EB4DDB" w14:textId="4E870D74" w:rsidR="002D30F7" w:rsidRDefault="002D1821" w:rsidP="001103CE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2995" w:type="dxa"/>
          </w:tcPr>
          <w:p w14:paraId="0F16BF00" w14:textId="0B439857" w:rsidR="002D30F7" w:rsidRPr="002D30F7" w:rsidRDefault="002D30F7" w:rsidP="001103CE">
            <w:r>
              <w:t>Число</w:t>
            </w:r>
            <w:r w:rsidRPr="002D30F7">
              <w:t xml:space="preserve">, </w:t>
            </w:r>
            <w:r>
              <w:t>кот</w:t>
            </w:r>
            <w:r w:rsidRPr="002D30F7">
              <w:t xml:space="preserve">. </w:t>
            </w:r>
            <w:r>
              <w:t>пользователь вводит с клавиатуры</w:t>
            </w:r>
          </w:p>
        </w:tc>
        <w:tc>
          <w:tcPr>
            <w:tcW w:w="2995" w:type="dxa"/>
          </w:tcPr>
          <w:p w14:paraId="76AA20D0" w14:textId="77777777" w:rsidR="002D30F7" w:rsidRDefault="002D30F7" w:rsidP="001103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D30F7" w:rsidRPr="002D30F7" w14:paraId="57A6D6EE" w14:textId="77777777" w:rsidTr="001103CE">
        <w:tc>
          <w:tcPr>
            <w:tcW w:w="2995" w:type="dxa"/>
          </w:tcPr>
          <w:p w14:paraId="2CF35993" w14:textId="77777777" w:rsidR="002D30F7" w:rsidRPr="00AA6FD5" w:rsidRDefault="002D30F7" w:rsidP="001103CE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2995" w:type="dxa"/>
          </w:tcPr>
          <w:p w14:paraId="0EC0380B" w14:textId="77777777" w:rsidR="002D30F7" w:rsidRPr="002D30F7" w:rsidRDefault="002D30F7" w:rsidP="001103CE">
            <w:pPr>
              <w:rPr>
                <w:lang w:val="en-US"/>
              </w:rPr>
            </w:pPr>
            <w:r>
              <w:t>Сумма</w:t>
            </w:r>
          </w:p>
        </w:tc>
        <w:tc>
          <w:tcPr>
            <w:tcW w:w="2995" w:type="dxa"/>
          </w:tcPr>
          <w:p w14:paraId="7F32B717" w14:textId="3CDC066B" w:rsidR="002D30F7" w:rsidRPr="002D30F7" w:rsidRDefault="003E2AFE" w:rsidP="001103CE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2D30F7">
              <w:rPr>
                <w:lang w:val="en-US"/>
              </w:rPr>
              <w:t>nteger</w:t>
            </w:r>
          </w:p>
        </w:tc>
      </w:tr>
      <w:tr w:rsidR="003E2AFE" w:rsidRPr="002D30F7" w14:paraId="367290EC" w14:textId="77777777" w:rsidTr="001103CE">
        <w:tc>
          <w:tcPr>
            <w:tcW w:w="2995" w:type="dxa"/>
          </w:tcPr>
          <w:p w14:paraId="6DBC0D6D" w14:textId="5F34DABD" w:rsidR="003E2AFE" w:rsidRPr="003E2AFE" w:rsidRDefault="003E2AFE" w:rsidP="001103CE">
            <w:pPr>
              <w:rPr>
                <w:lang w:val="en-US"/>
              </w:rPr>
            </w:pPr>
            <w:r>
              <w:rPr>
                <w:lang w:val="en-US"/>
              </w:rPr>
              <w:t>function</w:t>
            </w:r>
          </w:p>
        </w:tc>
        <w:tc>
          <w:tcPr>
            <w:tcW w:w="2995" w:type="dxa"/>
          </w:tcPr>
          <w:p w14:paraId="625C0EA6" w14:textId="6E08FCF4" w:rsidR="003E2AFE" w:rsidRPr="003E2AFE" w:rsidRDefault="003E2AFE" w:rsidP="001103CE">
            <w:r>
              <w:t>Функция</w:t>
            </w:r>
          </w:p>
        </w:tc>
        <w:tc>
          <w:tcPr>
            <w:tcW w:w="2995" w:type="dxa"/>
          </w:tcPr>
          <w:p w14:paraId="00AAE07B" w14:textId="51EEB4FA" w:rsidR="003E2AFE" w:rsidRDefault="003E2AFE" w:rsidP="001103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48ACC21C" w14:textId="1E7C4F96" w:rsidR="000F0CF4" w:rsidRPr="002D1821" w:rsidRDefault="000F0CF4" w:rsidP="000F0CF4">
      <w:pPr>
        <w:pStyle w:val="a3"/>
        <w:numPr>
          <w:ilvl w:val="0"/>
          <w:numId w:val="3"/>
        </w:numPr>
        <w:rPr>
          <w:lang w:val="en-US"/>
        </w:rPr>
      </w:pPr>
    </w:p>
    <w:p w14:paraId="4BA868BB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2D1821">
        <w:rPr>
          <w:rFonts w:ascii="Courier New" w:hAnsi="Courier New" w:cs="Courier New"/>
          <w:color w:val="000000"/>
          <w:sz w:val="20"/>
          <w:szCs w:val="20"/>
        </w:rPr>
        <w:t>pr11;</w:t>
      </w:r>
    </w:p>
    <w:p w14:paraId="16C6AFA5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sum, i: 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F4CFB05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fact(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: 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746E3DB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k, 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</w:rPr>
        <w:t>fac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: </w:t>
      </w:r>
      <w:proofErr w:type="spellStart"/>
      <w:r w:rsidRPr="002D1821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5A017C1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9BC4717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700207C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proofErr w:type="spellStart"/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n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3AEB1ACD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k;</w:t>
      </w:r>
    </w:p>
    <w:p w14:paraId="686FF792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t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fac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A7998B9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5E4AE47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0FE8EB2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</w:t>
      </w:r>
      <w:proofErr w:type="spell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Pr="00CD0949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0B4FF48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gramEnd"/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D1821">
        <w:rPr>
          <w:rFonts w:ascii="Courier New" w:hAnsi="Courier New" w:cs="Courier New"/>
          <w:color w:val="0000FF"/>
          <w:sz w:val="20"/>
          <w:szCs w:val="20"/>
        </w:rPr>
        <w:t>Введите</w:t>
      </w:r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A: '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(a);</w:t>
      </w:r>
    </w:p>
    <w:p w14:paraId="7AB244F8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2D1821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D1821">
        <w:rPr>
          <w:rFonts w:ascii="Courier New" w:hAnsi="Courier New" w:cs="Courier New"/>
          <w:color w:val="0000FF"/>
          <w:sz w:val="20"/>
          <w:szCs w:val="20"/>
        </w:rPr>
        <w:t>'Слагаемые: '</w:t>
      </w:r>
      <w:r w:rsidRPr="002D182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40CE544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(sum + fact(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 &lt;= a </w:t>
      </w: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DC42F42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A55AA62" w14:textId="77777777" w:rsidR="002D1821" w:rsidRPr="00CD0949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gram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= sum + fact(</w:t>
      </w:r>
      <w:proofErr w:type="spellStart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CD094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37615F2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fact(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, </w:t>
      </w:r>
      <w:proofErr w:type="gramStart"/>
      <w:r w:rsidRPr="002D1821">
        <w:rPr>
          <w:rFonts w:ascii="Courier New" w:hAnsi="Courier New" w:cs="Courier New"/>
          <w:color w:val="0000FF"/>
          <w:sz w:val="20"/>
          <w:szCs w:val="20"/>
          <w:lang w:val="en-US"/>
        </w:rPr>
        <w:t>'  '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34349C10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D1821">
        <w:rPr>
          <w:rFonts w:ascii="Courier New" w:hAnsi="Courier New" w:cs="Courier New"/>
          <w:color w:val="000000"/>
          <w:sz w:val="20"/>
          <w:szCs w:val="20"/>
        </w:rPr>
        <w:t>i :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= i + </w:t>
      </w:r>
      <w:r w:rsidRPr="002D1821">
        <w:rPr>
          <w:rFonts w:ascii="Courier New" w:hAnsi="Courier New" w:cs="Courier New"/>
          <w:color w:val="006400"/>
          <w:sz w:val="20"/>
          <w:szCs w:val="20"/>
        </w:rPr>
        <w:t>1</w:t>
      </w:r>
    </w:p>
    <w:p w14:paraId="6153DFA9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6400"/>
          <w:sz w:val="20"/>
          <w:szCs w:val="20"/>
        </w:rPr>
        <w:t xml:space="preserve">    </w:t>
      </w: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9B84C08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2D182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D182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49AF7D" w14:textId="77777777" w:rsidR="002D1821" w:rsidRPr="002D1821" w:rsidRDefault="002D1821" w:rsidP="002D182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2D182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2D1821">
        <w:rPr>
          <w:rFonts w:ascii="Courier New" w:hAnsi="Courier New" w:cs="Courier New"/>
          <w:color w:val="0000FF"/>
          <w:sz w:val="20"/>
          <w:szCs w:val="20"/>
        </w:rPr>
        <w:t>'Сумма всех слагаемых: '</w:t>
      </w:r>
      <w:r w:rsidRPr="002D182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2D1821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83B89ED" w14:textId="4BDE2D6B" w:rsidR="002D1821" w:rsidRPr="002D1821" w:rsidRDefault="002D1821" w:rsidP="002D1821">
      <w:pPr>
        <w:ind w:left="360"/>
        <w:rPr>
          <w:lang w:val="en-US"/>
        </w:rPr>
      </w:pPr>
      <w:proofErr w:type="spellStart"/>
      <w:r w:rsidRPr="002D182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D1821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D79660A" w14:textId="3BBC98D5" w:rsidR="000F0CF4" w:rsidRDefault="002D30F7" w:rsidP="002D30F7">
      <w:pPr>
        <w:pStyle w:val="a3"/>
        <w:numPr>
          <w:ilvl w:val="0"/>
          <w:numId w:val="3"/>
        </w:numPr>
      </w:pPr>
      <w:r w:rsidRPr="002D30F7">
        <w:rPr>
          <w:noProof/>
        </w:rPr>
        <w:drawing>
          <wp:inline distT="0" distB="0" distL="0" distR="0" wp14:anchorId="4D3FE4DE" wp14:editId="7CFE3B8F">
            <wp:extent cx="2834640" cy="610329"/>
            <wp:effectExtent l="0" t="0" r="381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8506" cy="613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B66B4" w14:textId="049B1E46" w:rsidR="000F0CF4" w:rsidRDefault="002D30F7" w:rsidP="000F0CF4">
      <w:pPr>
        <w:pStyle w:val="a3"/>
        <w:numPr>
          <w:ilvl w:val="0"/>
          <w:numId w:val="3"/>
        </w:numPr>
      </w:pPr>
      <w:r>
        <w:t xml:space="preserve">В </w:t>
      </w:r>
      <w:r>
        <w:rPr>
          <w:lang w:val="en-US"/>
        </w:rPr>
        <w:t xml:space="preserve">Pascal integer </w:t>
      </w:r>
      <w:r>
        <w:t xml:space="preserve">и </w:t>
      </w:r>
      <w:proofErr w:type="spellStart"/>
      <w:r>
        <w:rPr>
          <w:lang w:val="en-US"/>
        </w:rPr>
        <w:t>longint</w:t>
      </w:r>
      <w:proofErr w:type="spellEnd"/>
      <w:r>
        <w:rPr>
          <w:lang w:val="en-US"/>
        </w:rPr>
        <w:t xml:space="preserve"> </w:t>
      </w:r>
      <w:r>
        <w:t>равнозначны.</w:t>
      </w:r>
    </w:p>
    <w:p w14:paraId="6E0AEF6F" w14:textId="4A1E956A" w:rsidR="000F0CF4" w:rsidRDefault="003E2AFE" w:rsidP="000F0CF4">
      <w:pPr>
        <w:pStyle w:val="a3"/>
        <w:numPr>
          <w:ilvl w:val="0"/>
          <w:numId w:val="3"/>
        </w:numPr>
      </w:pPr>
      <w:r>
        <w:t>Составил программу подсчета суммы факториалов целых чисел, где сумма не превышает число А, которое вводится с клавиатуры. На экран вывел сумму и все слагаемые.</w:t>
      </w:r>
    </w:p>
    <w:sectPr w:rsidR="000F0C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531D5D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51523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sDQxtTCwMDE2N7VU0lEKTi0uzszPAykwqgUAnQlitiwAAAA="/>
  </w:docVars>
  <w:rsids>
    <w:rsidRoot w:val="00045F69"/>
    <w:rsid w:val="00045F69"/>
    <w:rsid w:val="000F0CF4"/>
    <w:rsid w:val="000F79DC"/>
    <w:rsid w:val="002D1821"/>
    <w:rsid w:val="002D30F7"/>
    <w:rsid w:val="00331656"/>
    <w:rsid w:val="003E2AFE"/>
    <w:rsid w:val="004F3636"/>
    <w:rsid w:val="0056134F"/>
    <w:rsid w:val="005D1186"/>
    <w:rsid w:val="007667E0"/>
    <w:rsid w:val="00971493"/>
    <w:rsid w:val="00A5020B"/>
    <w:rsid w:val="00A866D4"/>
    <w:rsid w:val="00CD0949"/>
    <w:rsid w:val="00CD596A"/>
    <w:rsid w:val="00FC3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EA2B0"/>
  <w15:chartTrackingRefBased/>
  <w15:docId w15:val="{060AF462-5897-4323-9031-81127FA38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D30F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31656"/>
    <w:pPr>
      <w:ind w:left="720"/>
      <w:contextualSpacing/>
    </w:pPr>
  </w:style>
  <w:style w:type="table" w:styleId="a4">
    <w:name w:val="Table Grid"/>
    <w:basedOn w:val="a1"/>
    <w:uiPriority w:val="39"/>
    <w:rsid w:val="005613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4</TotalTime>
  <Pages>8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1-26T07:04:00Z</dcterms:created>
  <dcterms:modified xsi:type="dcterms:W3CDTF">2018-11-27T07:07:00Z</dcterms:modified>
</cp:coreProperties>
</file>